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87D22E" w14:textId="77777777" w:rsidR="002B3F3B" w:rsidRDefault="0053285D" w:rsidP="002B3F3B">
      <w:pPr>
        <w:pStyle w:val="Heading1"/>
      </w:pPr>
      <w:bookmarkStart w:id="0" w:name="_Toc492997394"/>
      <w:r>
        <w:t>IPv6</w:t>
      </w:r>
      <w:r w:rsidR="002B3F3B">
        <w:t xml:space="preserve"> Lab</w:t>
      </w:r>
      <w:bookmarkEnd w:id="0"/>
    </w:p>
    <w:p w14:paraId="24973057" w14:textId="77777777" w:rsidR="002B3F3B" w:rsidRPr="00825D79" w:rsidRDefault="0053285D" w:rsidP="002B3F3B">
      <w:pPr>
        <w:pStyle w:val="BodyText2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IPv6</w:t>
      </w:r>
      <w:r w:rsidR="002B3F3B" w:rsidRPr="00825D79">
        <w:rPr>
          <w:b/>
          <w:bCs/>
          <w:sz w:val="20"/>
          <w:szCs w:val="20"/>
          <w:u w:val="single"/>
        </w:rPr>
        <w:t xml:space="preserve"> Lab </w:t>
      </w:r>
    </w:p>
    <w:p w14:paraId="5726365F" w14:textId="66649182" w:rsidR="002B3F3B" w:rsidRPr="00825D79" w:rsidRDefault="002B3F3B" w:rsidP="002B3F3B">
      <w:pPr>
        <w:pStyle w:val="BodyText2"/>
        <w:rPr>
          <w:sz w:val="20"/>
          <w:szCs w:val="20"/>
        </w:rPr>
      </w:pPr>
      <w:r w:rsidRPr="00825D79">
        <w:rPr>
          <w:sz w:val="20"/>
          <w:szCs w:val="20"/>
        </w:rPr>
        <w:t xml:space="preserve">This lab </w:t>
      </w:r>
      <w:r w:rsidR="0053285D">
        <w:rPr>
          <w:sz w:val="20"/>
          <w:szCs w:val="20"/>
        </w:rPr>
        <w:t>we will use GNS3 with the</w:t>
      </w:r>
      <w:r w:rsidR="00784272">
        <w:rPr>
          <w:sz w:val="20"/>
          <w:szCs w:val="20"/>
        </w:rPr>
        <w:t xml:space="preserve"> IOU Router</w:t>
      </w:r>
      <w:r w:rsidRPr="00825D79">
        <w:rPr>
          <w:sz w:val="20"/>
          <w:szCs w:val="20"/>
        </w:rPr>
        <w:t xml:space="preserve">.  </w:t>
      </w:r>
    </w:p>
    <w:p w14:paraId="7000C043" w14:textId="77777777" w:rsidR="002B3F3B" w:rsidRPr="00825D79" w:rsidRDefault="002B3F3B" w:rsidP="002B3F3B">
      <w:pPr>
        <w:rPr>
          <w:sz w:val="20"/>
          <w:szCs w:val="20"/>
        </w:rPr>
      </w:pPr>
      <w:r w:rsidRPr="00825D79">
        <w:rPr>
          <w:b/>
          <w:bCs/>
          <w:sz w:val="20"/>
          <w:szCs w:val="20"/>
        </w:rPr>
        <w:t>Tools and Materials</w:t>
      </w:r>
      <w:r w:rsidRPr="00825D79">
        <w:rPr>
          <w:sz w:val="20"/>
          <w:szCs w:val="20"/>
        </w:rPr>
        <w:t xml:space="preserve"> </w:t>
      </w:r>
    </w:p>
    <w:p w14:paraId="76E7A581" w14:textId="6B0220D4" w:rsidR="00784272" w:rsidRDefault="0053285D" w:rsidP="0053285D">
      <w:pPr>
        <w:numPr>
          <w:ilvl w:val="0"/>
          <w:numId w:val="2"/>
        </w:numPr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>GNS3</w:t>
      </w:r>
      <w:r w:rsidR="00784272">
        <w:rPr>
          <w:sz w:val="20"/>
          <w:szCs w:val="20"/>
        </w:rPr>
        <w:t xml:space="preserve"> VM</w:t>
      </w:r>
    </w:p>
    <w:p w14:paraId="7DADC177" w14:textId="26ADDC42" w:rsidR="0053285D" w:rsidRPr="00784272" w:rsidRDefault="0053285D" w:rsidP="0053285D">
      <w:pPr>
        <w:numPr>
          <w:ilvl w:val="0"/>
          <w:numId w:val="2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784272">
        <w:rPr>
          <w:sz w:val="20"/>
          <w:szCs w:val="20"/>
        </w:rPr>
        <w:t>Your company has been assigned the following IPv6 prefix 2001:0FCE:0004::/48.</w:t>
      </w:r>
    </w:p>
    <w:p w14:paraId="0DE3EFBD" w14:textId="77777777" w:rsidR="0053285D" w:rsidRDefault="0053285D" w:rsidP="0053285D">
      <w:pPr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>In GNS3 create the following network topology.</w:t>
      </w:r>
    </w:p>
    <w:p w14:paraId="7C70E2B9" w14:textId="77777777" w:rsidR="0053285D" w:rsidRPr="00825D79" w:rsidRDefault="0053285D" w:rsidP="0053285D">
      <w:pPr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11B6D4D6" w14:textId="17E49C03" w:rsidR="002B3F3B" w:rsidRPr="00825D79" w:rsidRDefault="00604910" w:rsidP="002B3F3B">
      <w:pPr>
        <w:pStyle w:val="BodyText2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3841E5BF" wp14:editId="01CAD458">
            <wp:extent cx="5943600" cy="2465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pv6la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FD283" w14:textId="465C0B04" w:rsidR="00F84E51" w:rsidRDefault="00F84E51" w:rsidP="00F84E51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F84E51">
        <w:rPr>
          <w:sz w:val="20"/>
          <w:szCs w:val="20"/>
        </w:rPr>
        <w:t>Connect to each of the routers and enable IPv6 routing.</w:t>
      </w:r>
      <w:r w:rsidR="00704ED3">
        <w:rPr>
          <w:sz w:val="20"/>
          <w:szCs w:val="20"/>
        </w:rPr>
        <w:t xml:space="preserve"> (</w:t>
      </w:r>
      <w:r w:rsidR="00704ED3" w:rsidRPr="00704ED3">
        <w:rPr>
          <w:b/>
          <w:bCs/>
          <w:sz w:val="20"/>
          <w:szCs w:val="20"/>
        </w:rPr>
        <w:t>Grading: 30 points</w:t>
      </w:r>
      <w:r w:rsidR="00704ED3">
        <w:rPr>
          <w:sz w:val="20"/>
          <w:szCs w:val="20"/>
        </w:rPr>
        <w:t>)</w:t>
      </w:r>
    </w:p>
    <w:p w14:paraId="300BAAFB" w14:textId="1C422A6C" w:rsidR="00F84E51" w:rsidRDefault="00F84E51" w:rsidP="00F84E51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Assign the indicated IPv6 addresses to each of the interfaces. (Remember to enable each of the interfaces)</w:t>
      </w:r>
      <w:r w:rsidR="00704ED3">
        <w:rPr>
          <w:sz w:val="20"/>
          <w:szCs w:val="20"/>
        </w:rPr>
        <w:t xml:space="preserve"> </w:t>
      </w:r>
      <w:r w:rsidR="00704ED3">
        <w:rPr>
          <w:sz w:val="20"/>
          <w:szCs w:val="20"/>
        </w:rPr>
        <w:t>(</w:t>
      </w:r>
      <w:r w:rsidR="00704ED3" w:rsidRPr="00704ED3">
        <w:rPr>
          <w:b/>
          <w:bCs/>
          <w:sz w:val="20"/>
          <w:szCs w:val="20"/>
        </w:rPr>
        <w:t xml:space="preserve">Grading: </w:t>
      </w:r>
      <w:r w:rsidR="00704ED3">
        <w:rPr>
          <w:b/>
          <w:bCs/>
          <w:sz w:val="20"/>
          <w:szCs w:val="20"/>
        </w:rPr>
        <w:t>5</w:t>
      </w:r>
      <w:r w:rsidR="00704ED3" w:rsidRPr="00704ED3">
        <w:rPr>
          <w:b/>
          <w:bCs/>
          <w:sz w:val="20"/>
          <w:szCs w:val="20"/>
        </w:rPr>
        <w:t xml:space="preserve"> points</w:t>
      </w:r>
      <w:r w:rsidR="00704ED3">
        <w:rPr>
          <w:b/>
          <w:bCs/>
          <w:sz w:val="20"/>
          <w:szCs w:val="20"/>
        </w:rPr>
        <w:t xml:space="preserve"> per interface</w:t>
      </w:r>
      <w:r w:rsidR="00704ED3">
        <w:rPr>
          <w:sz w:val="20"/>
          <w:szCs w:val="20"/>
        </w:rPr>
        <w:t>)</w:t>
      </w:r>
    </w:p>
    <w:p w14:paraId="4AAB2C49" w14:textId="5585F808" w:rsidR="00F84E51" w:rsidRDefault="00F84E51" w:rsidP="00F84E51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Test each interface by executing a ping from one end of the interface to the other end. You need to perform a total of 3 pings. </w:t>
      </w:r>
      <w:r w:rsidR="00704ED3" w:rsidRPr="00704ED3">
        <w:rPr>
          <w:b/>
          <w:bCs/>
          <w:sz w:val="20"/>
          <w:szCs w:val="20"/>
        </w:rPr>
        <w:t xml:space="preserve">(Grading: </w:t>
      </w:r>
      <w:r w:rsidR="00704ED3">
        <w:rPr>
          <w:b/>
          <w:bCs/>
          <w:sz w:val="20"/>
          <w:szCs w:val="20"/>
        </w:rPr>
        <w:t>See #4</w:t>
      </w:r>
      <w:r w:rsidR="00704ED3" w:rsidRPr="00704ED3">
        <w:rPr>
          <w:b/>
          <w:bCs/>
          <w:sz w:val="20"/>
          <w:szCs w:val="20"/>
        </w:rPr>
        <w:t>)</w:t>
      </w:r>
    </w:p>
    <w:p w14:paraId="23CEC2D7" w14:textId="273ED1B3" w:rsidR="00F84E51" w:rsidRDefault="00F84E51" w:rsidP="00F84E51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Take a screenshot of each ping and paste it into </w:t>
      </w:r>
      <w:r w:rsidR="006347D2">
        <w:rPr>
          <w:sz w:val="20"/>
          <w:szCs w:val="20"/>
        </w:rPr>
        <w:t>the lab writeup document. Make sure to identify which link you are testing.</w:t>
      </w:r>
      <w:r w:rsidR="00704ED3">
        <w:rPr>
          <w:sz w:val="20"/>
          <w:szCs w:val="20"/>
        </w:rPr>
        <w:t xml:space="preserve"> </w:t>
      </w:r>
      <w:r w:rsidR="00704ED3" w:rsidRPr="00704ED3">
        <w:rPr>
          <w:b/>
          <w:bCs/>
          <w:sz w:val="20"/>
          <w:szCs w:val="20"/>
        </w:rPr>
        <w:t xml:space="preserve">(Grading: 10 points per </w:t>
      </w:r>
      <w:r w:rsidR="00704ED3">
        <w:rPr>
          <w:b/>
          <w:bCs/>
          <w:sz w:val="20"/>
          <w:szCs w:val="20"/>
        </w:rPr>
        <w:t xml:space="preserve">ping with </w:t>
      </w:r>
      <w:r w:rsidR="00704ED3" w:rsidRPr="00704ED3">
        <w:rPr>
          <w:b/>
          <w:bCs/>
          <w:sz w:val="20"/>
          <w:szCs w:val="20"/>
        </w:rPr>
        <w:t>screenshot)</w:t>
      </w:r>
    </w:p>
    <w:p w14:paraId="2A6FD205" w14:textId="73EAB105" w:rsidR="006347D2" w:rsidRDefault="006347D2" w:rsidP="00F84E51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top the simulation and export it to a portable project.  (Make sure you don’t include the image)</w:t>
      </w:r>
      <w:r w:rsidR="00704ED3">
        <w:rPr>
          <w:sz w:val="20"/>
          <w:szCs w:val="20"/>
        </w:rPr>
        <w:t xml:space="preserve"> </w:t>
      </w:r>
      <w:r w:rsidR="00704ED3" w:rsidRPr="00704ED3">
        <w:rPr>
          <w:b/>
          <w:bCs/>
          <w:sz w:val="20"/>
          <w:szCs w:val="20"/>
        </w:rPr>
        <w:t>(Grading: 10 points)</w:t>
      </w:r>
    </w:p>
    <w:p w14:paraId="0EBF2977" w14:textId="5BB784D5" w:rsidR="006347D2" w:rsidRDefault="006347D2" w:rsidP="00F84E51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ubmit the screenshots and the portable project on Canvas.</w:t>
      </w:r>
    </w:p>
    <w:p w14:paraId="470041DE" w14:textId="1B89CDA9" w:rsidR="006C2887" w:rsidRPr="006347D2" w:rsidRDefault="006C2887">
      <w:pPr>
        <w:rPr>
          <w:b/>
          <w:bCs/>
          <w:sz w:val="20"/>
          <w:szCs w:val="20"/>
          <w:lang w:val="en"/>
        </w:rPr>
      </w:pPr>
      <w:r w:rsidRPr="00825D79">
        <w:rPr>
          <w:b/>
          <w:bCs/>
          <w:sz w:val="20"/>
          <w:szCs w:val="20"/>
          <w:lang w:val="en"/>
        </w:rPr>
        <w:t xml:space="preserve"> </w:t>
      </w:r>
    </w:p>
    <w:sectPr w:rsidR="006C2887" w:rsidRPr="006347D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1A1A0" w14:textId="77777777" w:rsidR="007A3992" w:rsidRDefault="007A3992" w:rsidP="007A3992">
      <w:pPr>
        <w:spacing w:after="0" w:line="240" w:lineRule="auto"/>
      </w:pPr>
      <w:r>
        <w:separator/>
      </w:r>
    </w:p>
  </w:endnote>
  <w:endnote w:type="continuationSeparator" w:id="0">
    <w:p w14:paraId="6C7205A4" w14:textId="77777777" w:rsidR="007A3992" w:rsidRDefault="007A3992" w:rsidP="007A3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289328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53C8A" w14:textId="77777777" w:rsidR="007A3992" w:rsidRDefault="007A39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288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55F04A15" w14:textId="77777777" w:rsidR="007A3992" w:rsidRDefault="007A3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D6D160" w14:textId="77777777" w:rsidR="007A3992" w:rsidRDefault="007A3992" w:rsidP="007A3992">
      <w:pPr>
        <w:spacing w:after="0" w:line="240" w:lineRule="auto"/>
      </w:pPr>
      <w:r>
        <w:separator/>
      </w:r>
    </w:p>
  </w:footnote>
  <w:footnote w:type="continuationSeparator" w:id="0">
    <w:p w14:paraId="2881F373" w14:textId="77777777" w:rsidR="007A3992" w:rsidRDefault="007A3992" w:rsidP="007A39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0D4106"/>
    <w:multiLevelType w:val="hybridMultilevel"/>
    <w:tmpl w:val="E4CC0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0B22F9"/>
    <w:multiLevelType w:val="hybridMultilevel"/>
    <w:tmpl w:val="DC6E26CA"/>
    <w:lvl w:ilvl="0" w:tplc="580E6E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10E2FE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9594E9A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/>
      </w:rPr>
    </w:lvl>
    <w:lvl w:ilvl="3" w:tplc="20F2536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878A580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3EF2568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65D294A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49F81E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C2D86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abstractNum w:abstractNumId="2" w15:restartNumberingAfterBreak="0">
    <w:nsid w:val="58516885"/>
    <w:multiLevelType w:val="multilevel"/>
    <w:tmpl w:val="51360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689277C9"/>
    <w:multiLevelType w:val="hybridMultilevel"/>
    <w:tmpl w:val="71D683E4"/>
    <w:lvl w:ilvl="0" w:tplc="345AEFB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4" w15:restartNumberingAfterBreak="0">
    <w:nsid w:val="7FD3089E"/>
    <w:multiLevelType w:val="hybridMultilevel"/>
    <w:tmpl w:val="7C240F96"/>
    <w:lvl w:ilvl="0" w:tplc="345AEF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  <w:lvl w:ilvl="1" w:tplc="B04E229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AB2912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D422C85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293C506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/>
      </w:rPr>
    </w:lvl>
    <w:lvl w:ilvl="6" w:tplc="2B94590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516615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AE50B21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sjA2szCxNLAwNDZX0lEKTi0uzszPAykwrAUAkRc0sCwAAAA="/>
  </w:docVars>
  <w:rsids>
    <w:rsidRoot w:val="002B3F3B"/>
    <w:rsid w:val="002B3F3B"/>
    <w:rsid w:val="0053285D"/>
    <w:rsid w:val="00604910"/>
    <w:rsid w:val="006347D2"/>
    <w:rsid w:val="006408B2"/>
    <w:rsid w:val="006C2887"/>
    <w:rsid w:val="00704ED3"/>
    <w:rsid w:val="00784272"/>
    <w:rsid w:val="007A3992"/>
    <w:rsid w:val="00F8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DF25"/>
  <w15:chartTrackingRefBased/>
  <w15:docId w15:val="{A2909057-54D6-4523-96A1-4F3B16267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F3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B3F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2B3F3B"/>
    <w:pPr>
      <w:keepNext/>
      <w:spacing w:before="240" w:after="60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3F3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2B3F3B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B3F3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B3F3B"/>
  </w:style>
  <w:style w:type="paragraph" w:styleId="Header">
    <w:name w:val="header"/>
    <w:basedOn w:val="Normal"/>
    <w:link w:val="HeaderChar"/>
    <w:uiPriority w:val="99"/>
    <w:unhideWhenUsed/>
    <w:rsid w:val="007A3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992"/>
  </w:style>
  <w:style w:type="paragraph" w:styleId="Footer">
    <w:name w:val="footer"/>
    <w:basedOn w:val="Normal"/>
    <w:link w:val="FooterChar"/>
    <w:uiPriority w:val="99"/>
    <w:unhideWhenUsed/>
    <w:rsid w:val="007A3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992"/>
  </w:style>
  <w:style w:type="paragraph" w:styleId="ListParagraph">
    <w:name w:val="List Paragraph"/>
    <w:basedOn w:val="Normal"/>
    <w:uiPriority w:val="34"/>
    <w:qFormat/>
    <w:rsid w:val="00F84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Roth</dc:creator>
  <cp:keywords/>
  <dc:description/>
  <cp:lastModifiedBy>Ken Roth</cp:lastModifiedBy>
  <cp:revision>6</cp:revision>
  <dcterms:created xsi:type="dcterms:W3CDTF">2018-01-04T18:14:00Z</dcterms:created>
  <dcterms:modified xsi:type="dcterms:W3CDTF">2020-12-30T19:02:00Z</dcterms:modified>
</cp:coreProperties>
</file>